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1.png" ContentType="image/png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85d1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28T18:03:07Z</dcterms:created>
  <dcterms:modified xsi:type="dcterms:W3CDTF">2019-10-28T18:03:07Z</dcterms:modified>
</cp:coreProperties>
</file>